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Singapore</w:t>
      </w:r>
    </w:p>
    <w:bookmarkStart w:id="24" w:name="cover-letter"/>
    <w:p>
      <w:pPr>
        <w:pStyle w:val="Heading1"/>
      </w:pPr>
      <w:r>
        <w:t xml:space="preserve">Cover Letter</w:t>
      </w:r>
    </w:p>
    <w:p>
      <w:pPr>
        <w:pStyle w:val="FirstParagraph"/>
      </w:pPr>
      <w:r>
        <w:t xml:space="preserve">Dear [School Name] Hiring Team,</w:t>
      </w:r>
    </w:p>
    <w:p>
      <w:pPr>
        <w:pStyle w:val="BodyText"/>
      </w:pPr>
      <w:r>
        <w:t xml:space="preserve">I am writing to express my sincere interest in the Primary Teacher position at your esteemed institution. As a dedicated educator with a passion for shaping young minds and fostering holistic development, I am eager to contribute my skills and experience to the vibrant educational landscape of Singapore. The opportunity to work as a Teacher Primary in Singapore, where education is deeply valued and innovation thrives, aligns perfectly with my professional aspirations. I am confident that my background in primary education, combined with my commitment to excellence and cultural adaptability, makes me an ideal candidate for this role.</w:t>
      </w:r>
    </w:p>
    <w:bookmarkStart w:id="20" w:name="why-i-am-a-strong-fit-for-the-role"/>
    <w:p>
      <w:pPr>
        <w:pStyle w:val="Heading2"/>
      </w:pPr>
      <w:r>
        <w:t xml:space="preserve">Why I Am a Strong Fit for the Role</w:t>
      </w:r>
    </w:p>
    <w:p>
      <w:pPr>
        <w:pStyle w:val="FirstParagraph"/>
      </w:pPr>
      <w:r>
        <w:t xml:space="preserve">With [X years] of experience teaching at the primary level, I have developed a robust understanding of child development, curriculum design, and classroom management. My career has been rooted in creating inclusive and engaging learning environments that cater to diverse learners. In my previous roles as a Teacher Primary in [previous country/region], I focused on nurturing students’ cognitive, social, and emotional growth through student-centered pedagogies. For instance, I designed interdisciplinary units that integrated technology and real-world problem-solving to enhance critical thinking skills. These experiences have equipped me with the adaptability and creativity required to meet the unique challenges of teaching in Singapore’s dynamic educational system.</w:t>
      </w:r>
    </w:p>
    <w:p>
      <w:pPr>
        <w:pStyle w:val="BodyText"/>
      </w:pPr>
      <w:r>
        <w:t xml:space="preserve">Singapore’s emphasis on excellence in education resonates deeply with my values as an educator. The country’s commitment to fostering bilingualism, character development, and 21st-century competencies aligns with my teaching philosophy. As a Teacher Primary, I have always prioritized cultivating curiosity and resilience in students while adhering to rigorous academic standards. In Singapore, where the Ministry of Education (MOE) sets high expectations for both teachers and learners, I am prepared to contribute meaningfully by delivering lessons that are both innovative and aligned with national curricula. My familiarity with frameworks such as the MOE’s “Teach Less, Learn More” initiative and its focus on holistic development further strengthens my ability to thrive in this environment.</w:t>
      </w:r>
    </w:p>
    <w:bookmarkEnd w:id="20"/>
    <w:bookmarkStart w:id="21" w:name="key-qualifications-and-achievements"/>
    <w:p>
      <w:pPr>
        <w:pStyle w:val="Heading2"/>
      </w:pPr>
      <w:r>
        <w:t xml:space="preserve">Key Qualifications and Achievements</w:t>
      </w:r>
    </w:p>
    <w:p>
      <w:pPr>
        <w:pStyle w:val="FirstParagraph"/>
      </w:pPr>
      <w:r>
        <w:t xml:space="preserve">A hallmark of my career as a Teacher Primary has been my ability to create inclusive classrooms where every student feels valued. In [previous school/organization], I implemented differentiated instruction strategies that allowed learners of varying abilities to thrive. For example, I designed a literacy program that incorporated multilingual resources and interactive activities, which led to a 30% improvement in reading proficiency among students. This experience underscored my commitment to addressing diverse learning needs—a critical requirement in Singapore’s multicultural society.</w:t>
      </w:r>
    </w:p>
    <w:p>
      <w:pPr>
        <w:pStyle w:val="BodyText"/>
      </w:pPr>
      <w:r>
        <w:t xml:space="preserve">My expertise extends beyond academic instruction. I have also played an active role in shaping students’ character through values education and extracurricular activities. As a Teacher Primary, I organized initiatives such as peer mentoring programs and community service projects, which helped students develop empathy, leadership, and a sense of social responsibility. These efforts were recognized with [specific award or achievement], further validating my dedication to fostering well-rounded individuals.</w:t>
      </w:r>
    </w:p>
    <w:p>
      <w:pPr>
        <w:pStyle w:val="BodyText"/>
      </w:pPr>
      <w:r>
        <w:t xml:space="preserve">Additionally, I have consistently sought professional growth through workshops and certifications focused on modern pedagogical practices. My training in [specific area, e.g., STEM integration, special education support, or classroom technology] has enabled me to incorporate cutting-edge tools into my teaching. For instance, I introduced digital storytelling platforms to enhance students’ creativity and communication skills—a practice that aligns with Singapore’s vision of leveraging technology for lifelong learning.</w:t>
      </w:r>
    </w:p>
    <w:bookmarkEnd w:id="21"/>
    <w:bookmarkStart w:id="22" w:name="Xb2cf35753afe89bacba236b005641dd0066f2e4"/>
    <w:p>
      <w:pPr>
        <w:pStyle w:val="Heading2"/>
      </w:pPr>
      <w:r>
        <w:t xml:space="preserve">Why Singapore? A Commitment to Cultural and Educational Excellence</w:t>
      </w:r>
    </w:p>
    <w:p>
      <w:pPr>
        <w:pStyle w:val="FirstParagraph"/>
      </w:pPr>
      <w:r>
        <w:t xml:space="preserve">Singapore is a global leader in education, renowned for its high standards, innovative teaching methods, and inclusive policies. As a Teacher Primary in this country, I am excited by the opportunity to contribute to an environment where education is not just about academic success but also about preparing students to navigate an interconnected world. The city-state’s emphasis on cultural harmony and diversity further appeals to me, as I believe that every student brings unique perspectives that enrich the learning experience.</w:t>
      </w:r>
    </w:p>
    <w:p>
      <w:pPr>
        <w:pStyle w:val="BodyText"/>
      </w:pPr>
      <w:r>
        <w:t xml:space="preserve">I am particularly drawn to Singapore’s focus on fostering a “Growth Mindset” in students. This approach resonates with my belief that education is a journey of continuous improvement. In my previous roles, I have worked closely with parents and colleagues to create supportive networks that encourage student progress. I am eager to collaborate with the [School Name] community to build similar partnerships, ensuring that students receive the guidance they need to reach their full potential.</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 Teacher Primary in Singapore. My passion for education, combined with my hands-on experience and alignment with Singapore’s educational values, positions me to make a meaningful impact. I am confident that my skills in curriculum development, classroom management, and student engagement will contribute to the continued success of [School Name].</w:t>
      </w:r>
    </w:p>
    <w:p>
      <w:pPr>
        <w:pStyle w:val="BodyText"/>
      </w:pPr>
      <w:r>
        <w:t xml:space="preserve">Thank you for considering my application. I would be delighted to discuss how my background and vision align with the goals of your institution. Please feel free to contact me at [your phone number] or [your email address] at your earliest convenience. I look forward to the opportunity to contribute to the bright future of education in Singapor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Singapore</dc:title>
  <dc:creator/>
  <dc:language>en</dc:language>
  <cp:keywords/>
  <dcterms:created xsi:type="dcterms:W3CDTF">2026-07-24T22:29:18Z</dcterms:created>
  <dcterms:modified xsi:type="dcterms:W3CDTF">2026-07-24T22:29:18Z</dcterms:modified>
</cp:coreProperties>
</file>

<file path=docProps/custom.xml><?xml version="1.0" encoding="utf-8"?>
<Properties xmlns="http://schemas.openxmlformats.org/officeDocument/2006/custom-properties" xmlns:vt="http://schemas.openxmlformats.org/officeDocument/2006/docPropsVTypes"/>
</file>